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421A" w:rsidRPr="00FC1D52" w:rsidRDefault="0062344E" w:rsidP="00575791">
      <w:pPr>
        <w:spacing w:after="240"/>
        <w:jc w:val="left"/>
        <w:rPr>
          <w:rFonts w:ascii="Times New Roman" w:hAnsi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/>
          <w:b/>
          <w:sz w:val="32"/>
          <w:szCs w:val="32"/>
        </w:rPr>
        <w:t>T</w:t>
      </w:r>
      <w:r w:rsidR="00575791" w:rsidRPr="00FC1D52">
        <w:rPr>
          <w:rFonts w:ascii="Times New Roman" w:hAnsi="Times New Roman"/>
          <w:b/>
          <w:sz w:val="32"/>
          <w:szCs w:val="32"/>
        </w:rPr>
        <w:t xml:space="preserve">itle </w:t>
      </w:r>
      <w:r w:rsidR="00F56A17">
        <w:rPr>
          <w:rFonts w:ascii="Times New Roman" w:hAnsi="Times New Roman"/>
          <w:b/>
          <w:sz w:val="32"/>
          <w:szCs w:val="32"/>
        </w:rPr>
        <w:t xml:space="preserve">in </w:t>
      </w:r>
      <w:r w:rsidR="008748D9">
        <w:rPr>
          <w:rFonts w:ascii="Times New Roman" w:hAnsi="Times New Roman"/>
          <w:b/>
          <w:sz w:val="32"/>
          <w:szCs w:val="32"/>
        </w:rPr>
        <w:t xml:space="preserve">bold </w:t>
      </w:r>
      <w:r w:rsidR="00FC1D52">
        <w:rPr>
          <w:rFonts w:ascii="Times New Roman" w:hAnsi="Times New Roman"/>
          <w:b/>
          <w:sz w:val="32"/>
          <w:szCs w:val="32"/>
        </w:rPr>
        <w:t>Times New Roman</w:t>
      </w:r>
      <w:r w:rsidR="00575791" w:rsidRPr="00FC1D52">
        <w:rPr>
          <w:rFonts w:ascii="Times New Roman" w:hAnsi="Times New Roman"/>
          <w:b/>
          <w:sz w:val="32"/>
          <w:szCs w:val="32"/>
        </w:rPr>
        <w:t xml:space="preserve"> size 16</w:t>
      </w:r>
      <w:r w:rsidR="008748D9">
        <w:rPr>
          <w:rFonts w:ascii="Times New Roman" w:hAnsi="Times New Roman"/>
          <w:b/>
          <w:sz w:val="32"/>
          <w:szCs w:val="32"/>
        </w:rPr>
        <w:t xml:space="preserve"> </w:t>
      </w:r>
      <w:proofErr w:type="spellStart"/>
      <w:r w:rsidR="008748D9">
        <w:rPr>
          <w:rFonts w:ascii="Times New Roman" w:hAnsi="Times New Roman"/>
          <w:b/>
          <w:sz w:val="32"/>
          <w:szCs w:val="32"/>
        </w:rPr>
        <w:t>pt</w:t>
      </w:r>
      <w:proofErr w:type="spellEnd"/>
    </w:p>
    <w:p w:rsidR="00D0421A" w:rsidRPr="00705FD0" w:rsidRDefault="00575791" w:rsidP="00D0421A">
      <w:pPr>
        <w:spacing w:line="300" w:lineRule="exact"/>
        <w:jc w:val="left"/>
        <w:rPr>
          <w:rFonts w:ascii="Times New Roman" w:hAnsi="Times New Roman"/>
          <w:b/>
          <w:szCs w:val="24"/>
        </w:rPr>
      </w:pPr>
      <w:r w:rsidRPr="00705FD0">
        <w:rPr>
          <w:rFonts w:ascii="Times New Roman" w:hAnsi="Times New Roman"/>
          <w:b/>
          <w:szCs w:val="24"/>
        </w:rPr>
        <w:t xml:space="preserve">First </w:t>
      </w:r>
      <w:proofErr w:type="spellStart"/>
      <w:r w:rsidRPr="00705FD0">
        <w:rPr>
          <w:rFonts w:ascii="Times New Roman" w:hAnsi="Times New Roman"/>
          <w:b/>
          <w:szCs w:val="24"/>
        </w:rPr>
        <w:t>Author</w:t>
      </w:r>
      <w:r w:rsidR="00D0421A" w:rsidRPr="00705FD0">
        <w:rPr>
          <w:rFonts w:ascii="Times New Roman" w:hAnsi="Times New Roman"/>
          <w:b/>
          <w:szCs w:val="24"/>
          <w:vertAlign w:val="superscript"/>
        </w:rPr>
        <w:t>1</w:t>
      </w:r>
      <w:proofErr w:type="spellEnd"/>
      <w:r w:rsidR="00D0421A" w:rsidRPr="00705FD0">
        <w:rPr>
          <w:rFonts w:ascii="Times New Roman" w:hAnsi="Times New Roman"/>
          <w:b/>
          <w:szCs w:val="24"/>
        </w:rPr>
        <w:t xml:space="preserve">, </w:t>
      </w:r>
      <w:r w:rsidRPr="00705FD0">
        <w:rPr>
          <w:rFonts w:ascii="Times New Roman" w:hAnsi="Times New Roman"/>
          <w:b/>
          <w:szCs w:val="24"/>
        </w:rPr>
        <w:t>Co-</w:t>
      </w:r>
      <w:proofErr w:type="spellStart"/>
      <w:r w:rsidRPr="00705FD0">
        <w:rPr>
          <w:rFonts w:ascii="Times New Roman" w:hAnsi="Times New Roman"/>
          <w:b/>
          <w:szCs w:val="24"/>
        </w:rPr>
        <w:t>author</w:t>
      </w:r>
      <w:r w:rsidR="00D0421A" w:rsidRPr="00705FD0">
        <w:rPr>
          <w:rFonts w:ascii="Times New Roman" w:hAnsi="Times New Roman"/>
          <w:b/>
          <w:szCs w:val="24"/>
          <w:vertAlign w:val="superscript"/>
        </w:rPr>
        <w:t>2</w:t>
      </w:r>
      <w:proofErr w:type="spellEnd"/>
      <w:r w:rsidR="00D0421A" w:rsidRPr="00705FD0">
        <w:rPr>
          <w:rFonts w:ascii="Times New Roman" w:hAnsi="Times New Roman"/>
          <w:b/>
          <w:szCs w:val="24"/>
        </w:rPr>
        <w:t xml:space="preserve">, </w:t>
      </w:r>
      <w:r w:rsidRPr="00705FD0">
        <w:rPr>
          <w:rFonts w:ascii="Times New Roman" w:hAnsi="Times New Roman"/>
          <w:b/>
          <w:szCs w:val="24"/>
        </w:rPr>
        <w:t>Co-</w:t>
      </w:r>
      <w:proofErr w:type="spellStart"/>
      <w:r w:rsidRPr="00705FD0">
        <w:rPr>
          <w:rFonts w:ascii="Times New Roman" w:hAnsi="Times New Roman"/>
          <w:b/>
          <w:szCs w:val="24"/>
        </w:rPr>
        <w:t>author</w:t>
      </w:r>
      <w:r w:rsidR="000C1290" w:rsidRPr="00705FD0">
        <w:rPr>
          <w:rFonts w:ascii="Times New Roman" w:hAnsi="Times New Roman"/>
          <w:b/>
          <w:szCs w:val="24"/>
          <w:vertAlign w:val="superscript"/>
        </w:rPr>
        <w:t>3</w:t>
      </w:r>
      <w:proofErr w:type="spellEnd"/>
    </w:p>
    <w:p w:rsidR="00D0421A" w:rsidRPr="00705FD0" w:rsidRDefault="00D0421A" w:rsidP="00D0421A">
      <w:pPr>
        <w:spacing w:line="300" w:lineRule="exact"/>
        <w:ind w:left="142" w:hanging="142"/>
        <w:jc w:val="left"/>
        <w:rPr>
          <w:rFonts w:ascii="Times New Roman" w:hAnsi="Times New Roman"/>
          <w:szCs w:val="24"/>
        </w:rPr>
      </w:pPr>
      <w:r w:rsidRPr="00705FD0">
        <w:rPr>
          <w:rFonts w:ascii="Times New Roman" w:hAnsi="Times New Roman"/>
          <w:szCs w:val="24"/>
          <w:vertAlign w:val="superscript"/>
        </w:rPr>
        <w:t>1</w:t>
      </w:r>
      <w:r w:rsidRPr="00705FD0">
        <w:rPr>
          <w:rFonts w:ascii="Times New Roman" w:hAnsi="Times New Roman"/>
          <w:szCs w:val="24"/>
        </w:rPr>
        <w:t xml:space="preserve"> </w:t>
      </w:r>
      <w:r w:rsidR="00575791" w:rsidRPr="00705FD0">
        <w:rPr>
          <w:rFonts w:ascii="Times New Roman" w:hAnsi="Times New Roman"/>
          <w:szCs w:val="24"/>
        </w:rPr>
        <w:t>First author’s affiliation</w:t>
      </w:r>
    </w:p>
    <w:p w:rsidR="00E86F33" w:rsidRPr="00705FD0" w:rsidRDefault="00D0421A" w:rsidP="006715A7">
      <w:pPr>
        <w:spacing w:line="300" w:lineRule="exact"/>
        <w:ind w:left="142" w:hanging="142"/>
        <w:jc w:val="left"/>
        <w:rPr>
          <w:rFonts w:ascii="Times New Roman" w:hAnsi="Times New Roman"/>
          <w:szCs w:val="24"/>
        </w:rPr>
      </w:pPr>
      <w:r w:rsidRPr="00705FD0">
        <w:rPr>
          <w:rFonts w:ascii="Times New Roman" w:hAnsi="Times New Roman"/>
          <w:szCs w:val="24"/>
          <w:vertAlign w:val="superscript"/>
        </w:rPr>
        <w:t>2</w:t>
      </w:r>
      <w:r w:rsidRPr="00705FD0">
        <w:rPr>
          <w:rFonts w:ascii="Times New Roman" w:hAnsi="Times New Roman"/>
          <w:szCs w:val="24"/>
        </w:rPr>
        <w:t xml:space="preserve"> </w:t>
      </w:r>
      <w:r w:rsidR="00575791" w:rsidRPr="00705FD0">
        <w:rPr>
          <w:rFonts w:ascii="Times New Roman" w:hAnsi="Times New Roman"/>
          <w:szCs w:val="24"/>
        </w:rPr>
        <w:t>Co-author’s affiliation</w:t>
      </w:r>
    </w:p>
    <w:p w:rsidR="00E86F33" w:rsidRPr="00705FD0" w:rsidRDefault="00E86F33" w:rsidP="006715A7">
      <w:pPr>
        <w:spacing w:line="300" w:lineRule="exact"/>
        <w:ind w:left="142" w:hanging="142"/>
        <w:jc w:val="left"/>
        <w:rPr>
          <w:rFonts w:ascii="Times New Roman" w:hAnsi="Times New Roman"/>
          <w:szCs w:val="24"/>
        </w:rPr>
      </w:pPr>
      <w:r w:rsidRPr="00705FD0">
        <w:rPr>
          <w:rFonts w:ascii="Times New Roman" w:hAnsi="Times New Roman"/>
          <w:szCs w:val="24"/>
          <w:vertAlign w:val="superscript"/>
        </w:rPr>
        <w:t>3</w:t>
      </w:r>
      <w:r w:rsidRPr="00705FD0">
        <w:rPr>
          <w:rFonts w:ascii="Times New Roman" w:hAnsi="Times New Roman"/>
          <w:szCs w:val="24"/>
        </w:rPr>
        <w:t xml:space="preserve"> </w:t>
      </w:r>
      <w:r w:rsidR="00575791" w:rsidRPr="00705FD0">
        <w:rPr>
          <w:rFonts w:ascii="Times New Roman" w:hAnsi="Times New Roman"/>
          <w:szCs w:val="24"/>
        </w:rPr>
        <w:t>Co-author’s affiliation</w:t>
      </w:r>
    </w:p>
    <w:p w:rsidR="006715A7" w:rsidRPr="00705FD0" w:rsidRDefault="006715A7" w:rsidP="006715A7">
      <w:pPr>
        <w:spacing w:line="300" w:lineRule="exact"/>
        <w:ind w:left="142" w:hanging="142"/>
        <w:jc w:val="left"/>
        <w:rPr>
          <w:rFonts w:ascii="Times New Roman" w:hAnsi="Times New Roman"/>
          <w:szCs w:val="24"/>
        </w:rPr>
      </w:pPr>
    </w:p>
    <w:p w:rsidR="00D0421A" w:rsidRPr="00705FD0" w:rsidRDefault="00C318DB" w:rsidP="00D0421A">
      <w:pPr>
        <w:spacing w:line="300" w:lineRule="exact"/>
        <w:jc w:val="left"/>
        <w:rPr>
          <w:rFonts w:ascii="Times New Roman" w:hAnsi="Times New Roman"/>
          <w:b/>
          <w:szCs w:val="24"/>
        </w:rPr>
      </w:pPr>
      <w:r w:rsidRPr="00705FD0">
        <w:rPr>
          <w:rFonts w:ascii="Times New Roman" w:hAnsi="Times New Roman"/>
          <w:szCs w:val="24"/>
        </w:rPr>
        <w:t>Corresponding e-mail</w:t>
      </w:r>
    </w:p>
    <w:p w:rsidR="00D0421A" w:rsidRDefault="00D0421A" w:rsidP="00D0421A">
      <w:pPr>
        <w:spacing w:line="300" w:lineRule="exact"/>
        <w:jc w:val="left"/>
        <w:rPr>
          <w:rFonts w:ascii="Times New Roman" w:hAnsi="Times New Roman"/>
          <w:b/>
          <w:sz w:val="40"/>
          <w:szCs w:val="40"/>
        </w:rPr>
      </w:pPr>
    </w:p>
    <w:p w:rsidR="000C1290" w:rsidRPr="00FC1D52" w:rsidRDefault="000C1290" w:rsidP="00D0421A">
      <w:pPr>
        <w:spacing w:line="300" w:lineRule="exact"/>
        <w:jc w:val="left"/>
        <w:rPr>
          <w:rFonts w:ascii="Times New Roman" w:hAnsi="Times New Roman"/>
          <w:b/>
          <w:sz w:val="40"/>
          <w:szCs w:val="40"/>
        </w:rPr>
      </w:pPr>
    </w:p>
    <w:p w:rsidR="008748D9" w:rsidRDefault="006F68AE" w:rsidP="008748D9">
      <w:pPr>
        <w:ind w:firstLine="567"/>
        <w:rPr>
          <w:rFonts w:ascii="Times New Roman" w:hAnsi="Times New Roman"/>
          <w:szCs w:val="24"/>
        </w:rPr>
      </w:pPr>
      <w:r w:rsidRPr="00FC1D52">
        <w:rPr>
          <w:rFonts w:ascii="Times New Roman" w:hAnsi="Times New Roman"/>
          <w:szCs w:val="24"/>
        </w:rPr>
        <w:t xml:space="preserve">The body of abstract should be written </w:t>
      </w:r>
      <w:r w:rsidR="00FC1D52">
        <w:rPr>
          <w:rFonts w:ascii="Times New Roman" w:hAnsi="Times New Roman"/>
          <w:szCs w:val="24"/>
        </w:rPr>
        <w:t xml:space="preserve">in Times New Roman, </w:t>
      </w:r>
      <w:r w:rsidRPr="00FC1D52">
        <w:rPr>
          <w:rFonts w:ascii="Times New Roman" w:hAnsi="Times New Roman"/>
          <w:szCs w:val="24"/>
        </w:rPr>
        <w:t>size 12</w:t>
      </w:r>
      <w:r w:rsidR="00FC1D52">
        <w:rPr>
          <w:rFonts w:ascii="Times New Roman" w:hAnsi="Times New Roman"/>
          <w:szCs w:val="24"/>
        </w:rPr>
        <w:t xml:space="preserve"> pt</w:t>
      </w:r>
      <w:r w:rsidRPr="00FC1D52">
        <w:rPr>
          <w:rFonts w:ascii="Times New Roman" w:hAnsi="Times New Roman"/>
          <w:szCs w:val="24"/>
        </w:rPr>
        <w:t>.  Abstract should be in one page</w:t>
      </w:r>
      <w:r w:rsidR="00FC1D52">
        <w:rPr>
          <w:rFonts w:ascii="Times New Roman" w:hAnsi="Times New Roman"/>
          <w:szCs w:val="24"/>
        </w:rPr>
        <w:t xml:space="preserve"> (</w:t>
      </w:r>
      <w:proofErr w:type="spellStart"/>
      <w:r w:rsidR="00FC1D52">
        <w:rPr>
          <w:rFonts w:ascii="Times New Roman" w:hAnsi="Times New Roman"/>
          <w:szCs w:val="24"/>
        </w:rPr>
        <w:t>A4</w:t>
      </w:r>
      <w:proofErr w:type="spellEnd"/>
      <w:r w:rsidR="00FC1D52">
        <w:rPr>
          <w:rFonts w:ascii="Times New Roman" w:hAnsi="Times New Roman"/>
          <w:szCs w:val="24"/>
        </w:rPr>
        <w:t xml:space="preserve"> size)</w:t>
      </w:r>
      <w:r w:rsidRPr="00FC1D52">
        <w:rPr>
          <w:rFonts w:ascii="Times New Roman" w:hAnsi="Times New Roman"/>
          <w:szCs w:val="24"/>
        </w:rPr>
        <w:t xml:space="preserve">, summarizing the content of </w:t>
      </w:r>
      <w:r w:rsidR="00FC1D52">
        <w:rPr>
          <w:rFonts w:ascii="Times New Roman" w:hAnsi="Times New Roman"/>
          <w:szCs w:val="24"/>
        </w:rPr>
        <w:t>presentation</w:t>
      </w:r>
      <w:r w:rsidR="008748D9">
        <w:rPr>
          <w:rFonts w:ascii="Times New Roman" w:hAnsi="Times New Roman"/>
          <w:szCs w:val="24"/>
        </w:rPr>
        <w:t xml:space="preserve">, </w:t>
      </w:r>
      <w:r w:rsidR="008748D9" w:rsidRPr="005267B4">
        <w:rPr>
          <w:rFonts w:ascii="Times New Roman" w:hAnsi="Times New Roman"/>
          <w:szCs w:val="24"/>
          <w:u w:val="single"/>
        </w:rPr>
        <w:t>without</w:t>
      </w:r>
      <w:r w:rsidR="008748D9">
        <w:rPr>
          <w:rFonts w:ascii="Times New Roman" w:hAnsi="Times New Roman"/>
          <w:szCs w:val="24"/>
        </w:rPr>
        <w:t xml:space="preserve"> </w:t>
      </w:r>
      <w:r w:rsidRPr="00FC1D52">
        <w:rPr>
          <w:rFonts w:ascii="Times New Roman" w:hAnsi="Times New Roman"/>
          <w:szCs w:val="24"/>
        </w:rPr>
        <w:t>figure</w:t>
      </w:r>
      <w:r w:rsidR="008748D9">
        <w:rPr>
          <w:rFonts w:ascii="Times New Roman" w:hAnsi="Times New Roman"/>
          <w:szCs w:val="24"/>
        </w:rPr>
        <w:t xml:space="preserve">, </w:t>
      </w:r>
      <w:r w:rsidRPr="00FC1D52">
        <w:rPr>
          <w:rFonts w:ascii="Times New Roman" w:hAnsi="Times New Roman"/>
          <w:szCs w:val="24"/>
        </w:rPr>
        <w:t>table</w:t>
      </w:r>
      <w:r w:rsidR="008748D9">
        <w:rPr>
          <w:rFonts w:ascii="Times New Roman" w:hAnsi="Times New Roman"/>
          <w:szCs w:val="24"/>
        </w:rPr>
        <w:t>, and list of references</w:t>
      </w:r>
      <w:r w:rsidRPr="00FC1D52">
        <w:rPr>
          <w:rFonts w:ascii="Times New Roman" w:hAnsi="Times New Roman"/>
          <w:szCs w:val="24"/>
        </w:rPr>
        <w:t>.</w:t>
      </w:r>
    </w:p>
    <w:p w:rsidR="00075095" w:rsidRPr="00FC1D52" w:rsidRDefault="00BA2E80" w:rsidP="008748D9">
      <w:pPr>
        <w:ind w:firstLine="567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lease submit it before </w:t>
      </w:r>
      <w:r w:rsidRPr="00BA2E80">
        <w:rPr>
          <w:rFonts w:ascii="Times New Roman" w:hAnsi="Times New Roman"/>
          <w:szCs w:val="24"/>
          <w:highlight w:val="yellow"/>
        </w:rPr>
        <w:t>29 September 2018</w:t>
      </w:r>
      <w:r>
        <w:rPr>
          <w:rFonts w:ascii="Times New Roman" w:hAnsi="Times New Roman"/>
          <w:szCs w:val="24"/>
        </w:rPr>
        <w:t xml:space="preserve"> to </w:t>
      </w:r>
      <w:r w:rsidRPr="00BA2E80">
        <w:rPr>
          <w:rFonts w:ascii="Times New Roman" w:hAnsi="Times New Roman"/>
          <w:b/>
          <w:szCs w:val="24"/>
        </w:rPr>
        <w:t xml:space="preserve">Dr. </w:t>
      </w:r>
      <w:proofErr w:type="spellStart"/>
      <w:r w:rsidRPr="00BA2E80">
        <w:rPr>
          <w:rFonts w:ascii="Times New Roman" w:hAnsi="Times New Roman"/>
          <w:b/>
          <w:szCs w:val="24"/>
        </w:rPr>
        <w:t>Hiroto</w:t>
      </w:r>
      <w:proofErr w:type="spellEnd"/>
      <w:r w:rsidRPr="00BA2E80">
        <w:rPr>
          <w:rFonts w:ascii="Times New Roman" w:hAnsi="Times New Roman"/>
          <w:b/>
          <w:szCs w:val="24"/>
        </w:rPr>
        <w:t xml:space="preserve"> </w:t>
      </w:r>
      <w:proofErr w:type="spellStart"/>
      <w:r w:rsidRPr="00BA2E80">
        <w:rPr>
          <w:rFonts w:ascii="Times New Roman" w:hAnsi="Times New Roman"/>
          <w:b/>
          <w:szCs w:val="24"/>
        </w:rPr>
        <w:t>Higa</w:t>
      </w:r>
      <w:proofErr w:type="spellEnd"/>
      <w:r>
        <w:rPr>
          <w:rFonts w:ascii="Times New Roman" w:hAnsi="Times New Roman"/>
          <w:szCs w:val="24"/>
        </w:rPr>
        <w:t xml:space="preserve"> (</w:t>
      </w:r>
      <w:proofErr w:type="spellStart"/>
      <w:r w:rsidRPr="000B7517">
        <w:rPr>
          <w:rStyle w:val="gd"/>
          <w:b/>
        </w:rPr>
        <w:t>higa-h@ynu.ac.jp</w:t>
      </w:r>
      <w:proofErr w:type="spellEnd"/>
      <w:r>
        <w:rPr>
          <w:rFonts w:ascii="Times New Roman" w:hAnsi="Times New Roman"/>
          <w:szCs w:val="24"/>
        </w:rPr>
        <w:t xml:space="preserve">) and CC </w:t>
      </w:r>
      <w:proofErr w:type="spellStart"/>
      <w:r>
        <w:t>ekosiswanto@jamstec.go.jp</w:t>
      </w:r>
      <w:proofErr w:type="spellEnd"/>
      <w:r>
        <w:rPr>
          <w:rFonts w:ascii="Times New Roman" w:hAnsi="Times New Roman"/>
          <w:szCs w:val="24"/>
        </w:rPr>
        <w:t>.</w:t>
      </w:r>
      <w:r w:rsidR="000A22A5" w:rsidRPr="00FC1D52">
        <w:rPr>
          <w:rFonts w:ascii="Times New Roman" w:hAnsi="Times New Roman"/>
          <w:szCs w:val="24"/>
        </w:rPr>
        <w:t xml:space="preserve"> </w:t>
      </w:r>
      <w:r w:rsidR="00F41030" w:rsidRPr="00FC1D52">
        <w:rPr>
          <w:rFonts w:ascii="Times New Roman" w:hAnsi="Times New Roman"/>
          <w:szCs w:val="24"/>
        </w:rPr>
        <w:t xml:space="preserve"> </w:t>
      </w:r>
    </w:p>
    <w:sectPr w:rsidR="00075095" w:rsidRPr="00FC1D52" w:rsidSect="00CE6036">
      <w:headerReference w:type="default" r:id="rId6"/>
      <w:pgSz w:w="12240" w:h="15840"/>
      <w:pgMar w:top="1701" w:right="1701" w:bottom="1701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2531" w:rsidRDefault="000A2531" w:rsidP="009E469D">
      <w:r>
        <w:separator/>
      </w:r>
    </w:p>
  </w:endnote>
  <w:endnote w:type="continuationSeparator" w:id="0">
    <w:p w:rsidR="000A2531" w:rsidRDefault="000A2531" w:rsidP="009E4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2531" w:rsidRDefault="000A2531" w:rsidP="009E469D">
      <w:r>
        <w:separator/>
      </w:r>
    </w:p>
  </w:footnote>
  <w:footnote w:type="continuationSeparator" w:id="0">
    <w:p w:rsidR="000A2531" w:rsidRDefault="000A2531" w:rsidP="009E4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6036" w:rsidRPr="00FC1D52" w:rsidRDefault="00CE6036" w:rsidP="00C847EC">
    <w:pPr>
      <w:pStyle w:val="a3"/>
      <w:wordWrap w:val="0"/>
      <w:jc w:val="right"/>
      <w:rPr>
        <w:rFonts w:ascii="Times New Roman" w:hAnsi="Times New Roman"/>
      </w:rPr>
    </w:pPr>
    <w:r w:rsidRPr="00FC1D52">
      <w:rPr>
        <w:rFonts w:ascii="Times New Roman" w:hAnsi="Times New Roman"/>
      </w:rPr>
      <w:t xml:space="preserve">The </w:t>
    </w:r>
    <w:r w:rsidR="00C847EC" w:rsidRPr="00FC1D52">
      <w:rPr>
        <w:rFonts w:ascii="Times New Roman" w:hAnsi="Times New Roman"/>
      </w:rPr>
      <w:t>6</w:t>
    </w:r>
    <w:r w:rsidR="00C847EC" w:rsidRPr="00FC1D52">
      <w:rPr>
        <w:rFonts w:ascii="Times New Roman" w:hAnsi="Times New Roman"/>
        <w:vertAlign w:val="superscript"/>
      </w:rPr>
      <w:t>th</w:t>
    </w:r>
    <w:r w:rsidR="00C847EC" w:rsidRPr="00FC1D52">
      <w:rPr>
        <w:rFonts w:ascii="Times New Roman" w:hAnsi="Times New Roman"/>
      </w:rPr>
      <w:t xml:space="preserve"> </w:t>
    </w:r>
    <w:proofErr w:type="spellStart"/>
    <w:r w:rsidRPr="00FC1D52">
      <w:rPr>
        <w:rFonts w:ascii="Times New Roman" w:hAnsi="Times New Roman"/>
      </w:rPr>
      <w:t>AWOC</w:t>
    </w:r>
    <w:proofErr w:type="spellEnd"/>
    <w:r w:rsidRPr="00FC1D52">
      <w:rPr>
        <w:rFonts w:ascii="Times New Roman" w:hAnsi="Times New Roman"/>
      </w:rPr>
      <w:t xml:space="preserve"> </w:t>
    </w:r>
    <w:r w:rsidR="008863BB" w:rsidRPr="00FC1D52">
      <w:rPr>
        <w:rFonts w:ascii="Times New Roman" w:hAnsi="Times New Roman"/>
      </w:rPr>
      <w:t>/1</w:t>
    </w:r>
    <w:r w:rsidR="00C847EC" w:rsidRPr="00FC1D52">
      <w:rPr>
        <w:rFonts w:ascii="Times New Roman" w:hAnsi="Times New Roman"/>
      </w:rPr>
      <w:t>5</w:t>
    </w:r>
    <w:r w:rsidR="008863BB" w:rsidRPr="00FC1D52">
      <w:rPr>
        <w:rFonts w:ascii="Times New Roman" w:hAnsi="Times New Roman"/>
        <w:vertAlign w:val="superscript"/>
      </w:rPr>
      <w:t>th</w:t>
    </w:r>
    <w:r w:rsidR="008863BB" w:rsidRPr="00FC1D52">
      <w:rPr>
        <w:rFonts w:ascii="Times New Roman" w:hAnsi="Times New Roman"/>
      </w:rPr>
      <w:t xml:space="preserve"> </w:t>
    </w:r>
    <w:proofErr w:type="spellStart"/>
    <w:r w:rsidR="008863BB" w:rsidRPr="00FC1D52">
      <w:rPr>
        <w:rFonts w:ascii="Times New Roman" w:hAnsi="Times New Roman"/>
      </w:rPr>
      <w:t>KJWOC</w:t>
    </w:r>
    <w:proofErr w:type="spellEnd"/>
    <w:r w:rsidR="00BA2E80">
      <w:rPr>
        <w:rFonts w:ascii="Times New Roman" w:hAnsi="Times New Roman"/>
      </w:rPr>
      <w:t>, 3 – 5 Dec 2018</w:t>
    </w:r>
  </w:p>
  <w:p w:rsidR="00CE6036" w:rsidRDefault="00CE6036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tDA2NTE1NjMztTBX0lEKTi0uzszPAykwrQUAiJCB5CwAAAA="/>
  </w:docVars>
  <w:rsids>
    <w:rsidRoot w:val="00D0421A"/>
    <w:rsid w:val="0000772B"/>
    <w:rsid w:val="00007980"/>
    <w:rsid w:val="00007AFE"/>
    <w:rsid w:val="00030D54"/>
    <w:rsid w:val="00033D2D"/>
    <w:rsid w:val="000358DF"/>
    <w:rsid w:val="0003669F"/>
    <w:rsid w:val="0004508A"/>
    <w:rsid w:val="00050F33"/>
    <w:rsid w:val="000527AB"/>
    <w:rsid w:val="00054B76"/>
    <w:rsid w:val="00061F07"/>
    <w:rsid w:val="000672E9"/>
    <w:rsid w:val="0006730E"/>
    <w:rsid w:val="0007273D"/>
    <w:rsid w:val="000744DC"/>
    <w:rsid w:val="00075095"/>
    <w:rsid w:val="00077E9F"/>
    <w:rsid w:val="00081CC5"/>
    <w:rsid w:val="000844FA"/>
    <w:rsid w:val="00084E09"/>
    <w:rsid w:val="0008706A"/>
    <w:rsid w:val="00087C25"/>
    <w:rsid w:val="00093EE2"/>
    <w:rsid w:val="00094FA2"/>
    <w:rsid w:val="00096023"/>
    <w:rsid w:val="00096FA0"/>
    <w:rsid w:val="000A22A5"/>
    <w:rsid w:val="000A2531"/>
    <w:rsid w:val="000A54B6"/>
    <w:rsid w:val="000A5C11"/>
    <w:rsid w:val="000A6F6B"/>
    <w:rsid w:val="000A7505"/>
    <w:rsid w:val="000B2A52"/>
    <w:rsid w:val="000B3FF8"/>
    <w:rsid w:val="000B555F"/>
    <w:rsid w:val="000B639B"/>
    <w:rsid w:val="000B649B"/>
    <w:rsid w:val="000C1290"/>
    <w:rsid w:val="000C54D8"/>
    <w:rsid w:val="000C5D1A"/>
    <w:rsid w:val="000C6606"/>
    <w:rsid w:val="000C6A95"/>
    <w:rsid w:val="000C71C1"/>
    <w:rsid w:val="000D061A"/>
    <w:rsid w:val="000D5764"/>
    <w:rsid w:val="000D6B64"/>
    <w:rsid w:val="000E0DE5"/>
    <w:rsid w:val="000E32DE"/>
    <w:rsid w:val="000E4C8B"/>
    <w:rsid w:val="000E65C7"/>
    <w:rsid w:val="000E735B"/>
    <w:rsid w:val="000F0217"/>
    <w:rsid w:val="000F460B"/>
    <w:rsid w:val="000F4F84"/>
    <w:rsid w:val="001022C1"/>
    <w:rsid w:val="00103A35"/>
    <w:rsid w:val="001055F9"/>
    <w:rsid w:val="00106DD7"/>
    <w:rsid w:val="0010787A"/>
    <w:rsid w:val="00110A22"/>
    <w:rsid w:val="00111210"/>
    <w:rsid w:val="00112F97"/>
    <w:rsid w:val="00112FAF"/>
    <w:rsid w:val="0011449F"/>
    <w:rsid w:val="00114664"/>
    <w:rsid w:val="00122048"/>
    <w:rsid w:val="0013030A"/>
    <w:rsid w:val="00131B15"/>
    <w:rsid w:val="001348DE"/>
    <w:rsid w:val="00140084"/>
    <w:rsid w:val="0014091C"/>
    <w:rsid w:val="00140971"/>
    <w:rsid w:val="00141D5F"/>
    <w:rsid w:val="00141DE2"/>
    <w:rsid w:val="001433A6"/>
    <w:rsid w:val="001458B1"/>
    <w:rsid w:val="0015251A"/>
    <w:rsid w:val="00154304"/>
    <w:rsid w:val="00154934"/>
    <w:rsid w:val="00155D0E"/>
    <w:rsid w:val="00155DDF"/>
    <w:rsid w:val="00161AD3"/>
    <w:rsid w:val="00165923"/>
    <w:rsid w:val="00170428"/>
    <w:rsid w:val="00170A5E"/>
    <w:rsid w:val="00175AE2"/>
    <w:rsid w:val="00175D9D"/>
    <w:rsid w:val="00180B7F"/>
    <w:rsid w:val="00184760"/>
    <w:rsid w:val="00184FCA"/>
    <w:rsid w:val="00185EA7"/>
    <w:rsid w:val="001864ED"/>
    <w:rsid w:val="00186571"/>
    <w:rsid w:val="00190379"/>
    <w:rsid w:val="00191E98"/>
    <w:rsid w:val="00192A6C"/>
    <w:rsid w:val="001939FB"/>
    <w:rsid w:val="0019536F"/>
    <w:rsid w:val="00197D64"/>
    <w:rsid w:val="001A42EE"/>
    <w:rsid w:val="001A44E8"/>
    <w:rsid w:val="001A47B3"/>
    <w:rsid w:val="001A4C21"/>
    <w:rsid w:val="001B0F07"/>
    <w:rsid w:val="001B71D3"/>
    <w:rsid w:val="001C00B2"/>
    <w:rsid w:val="001C23FB"/>
    <w:rsid w:val="001C3A06"/>
    <w:rsid w:val="001C59D9"/>
    <w:rsid w:val="001C74C0"/>
    <w:rsid w:val="001D0604"/>
    <w:rsid w:val="001D15B3"/>
    <w:rsid w:val="001D54D5"/>
    <w:rsid w:val="001D6F43"/>
    <w:rsid w:val="001D77DF"/>
    <w:rsid w:val="001D7956"/>
    <w:rsid w:val="001E06F3"/>
    <w:rsid w:val="001E2831"/>
    <w:rsid w:val="001E2BBB"/>
    <w:rsid w:val="001E3376"/>
    <w:rsid w:val="001E347A"/>
    <w:rsid w:val="001F3B43"/>
    <w:rsid w:val="001F40AA"/>
    <w:rsid w:val="001F48F4"/>
    <w:rsid w:val="001F5E1A"/>
    <w:rsid w:val="001F7233"/>
    <w:rsid w:val="002028E8"/>
    <w:rsid w:val="00206D45"/>
    <w:rsid w:val="0020799A"/>
    <w:rsid w:val="00212633"/>
    <w:rsid w:val="002156AA"/>
    <w:rsid w:val="00220336"/>
    <w:rsid w:val="00222448"/>
    <w:rsid w:val="00222F13"/>
    <w:rsid w:val="002275F0"/>
    <w:rsid w:val="00231954"/>
    <w:rsid w:val="00232691"/>
    <w:rsid w:val="00236DAF"/>
    <w:rsid w:val="00237F26"/>
    <w:rsid w:val="002443A9"/>
    <w:rsid w:val="0024461A"/>
    <w:rsid w:val="00244915"/>
    <w:rsid w:val="0024784F"/>
    <w:rsid w:val="002515E0"/>
    <w:rsid w:val="002518DE"/>
    <w:rsid w:val="002540A7"/>
    <w:rsid w:val="0025612B"/>
    <w:rsid w:val="00256A5F"/>
    <w:rsid w:val="002601FD"/>
    <w:rsid w:val="00261174"/>
    <w:rsid w:val="00263EB9"/>
    <w:rsid w:val="0026547F"/>
    <w:rsid w:val="0026555F"/>
    <w:rsid w:val="00266F17"/>
    <w:rsid w:val="0026795A"/>
    <w:rsid w:val="0027263F"/>
    <w:rsid w:val="00272C10"/>
    <w:rsid w:val="0027385B"/>
    <w:rsid w:val="0027534E"/>
    <w:rsid w:val="002778CA"/>
    <w:rsid w:val="00281F77"/>
    <w:rsid w:val="00282392"/>
    <w:rsid w:val="00283D0A"/>
    <w:rsid w:val="002843FB"/>
    <w:rsid w:val="00287A5B"/>
    <w:rsid w:val="00287DBB"/>
    <w:rsid w:val="00290DF6"/>
    <w:rsid w:val="00291CBE"/>
    <w:rsid w:val="00295239"/>
    <w:rsid w:val="00296F10"/>
    <w:rsid w:val="00297487"/>
    <w:rsid w:val="00297A6C"/>
    <w:rsid w:val="002A1190"/>
    <w:rsid w:val="002A23F0"/>
    <w:rsid w:val="002B00F1"/>
    <w:rsid w:val="002B27E2"/>
    <w:rsid w:val="002B6D23"/>
    <w:rsid w:val="002C19D4"/>
    <w:rsid w:val="002C62A1"/>
    <w:rsid w:val="002C67A5"/>
    <w:rsid w:val="002C77ED"/>
    <w:rsid w:val="002D216D"/>
    <w:rsid w:val="002D268C"/>
    <w:rsid w:val="002D447B"/>
    <w:rsid w:val="002D4D16"/>
    <w:rsid w:val="002D6FC0"/>
    <w:rsid w:val="002E3573"/>
    <w:rsid w:val="002E468A"/>
    <w:rsid w:val="002E4FAC"/>
    <w:rsid w:val="002E5F07"/>
    <w:rsid w:val="002E5F84"/>
    <w:rsid w:val="002E72A8"/>
    <w:rsid w:val="002F1307"/>
    <w:rsid w:val="002F46FE"/>
    <w:rsid w:val="002F4CCD"/>
    <w:rsid w:val="002F50E9"/>
    <w:rsid w:val="002F5970"/>
    <w:rsid w:val="002F66A0"/>
    <w:rsid w:val="003003F1"/>
    <w:rsid w:val="00306A74"/>
    <w:rsid w:val="00307970"/>
    <w:rsid w:val="003109A0"/>
    <w:rsid w:val="00312E4A"/>
    <w:rsid w:val="003144AE"/>
    <w:rsid w:val="003147F8"/>
    <w:rsid w:val="00315E93"/>
    <w:rsid w:val="003160AF"/>
    <w:rsid w:val="00316A70"/>
    <w:rsid w:val="00316AF7"/>
    <w:rsid w:val="00316D85"/>
    <w:rsid w:val="0032059A"/>
    <w:rsid w:val="00322E4F"/>
    <w:rsid w:val="00325D0B"/>
    <w:rsid w:val="00327C41"/>
    <w:rsid w:val="00330916"/>
    <w:rsid w:val="00333986"/>
    <w:rsid w:val="003341F5"/>
    <w:rsid w:val="00334A38"/>
    <w:rsid w:val="00334B8B"/>
    <w:rsid w:val="003428F4"/>
    <w:rsid w:val="0034471E"/>
    <w:rsid w:val="003464EB"/>
    <w:rsid w:val="00350273"/>
    <w:rsid w:val="00350DF8"/>
    <w:rsid w:val="003602BE"/>
    <w:rsid w:val="00361937"/>
    <w:rsid w:val="003620C0"/>
    <w:rsid w:val="00362CED"/>
    <w:rsid w:val="00364D23"/>
    <w:rsid w:val="003650FB"/>
    <w:rsid w:val="00365123"/>
    <w:rsid w:val="00366D1B"/>
    <w:rsid w:val="00367FE0"/>
    <w:rsid w:val="00371AAA"/>
    <w:rsid w:val="00371DEA"/>
    <w:rsid w:val="00374190"/>
    <w:rsid w:val="003751C1"/>
    <w:rsid w:val="00375F03"/>
    <w:rsid w:val="00377339"/>
    <w:rsid w:val="00386D1C"/>
    <w:rsid w:val="003876A3"/>
    <w:rsid w:val="0039138B"/>
    <w:rsid w:val="00393F9C"/>
    <w:rsid w:val="00395C52"/>
    <w:rsid w:val="003A068A"/>
    <w:rsid w:val="003A230F"/>
    <w:rsid w:val="003A2979"/>
    <w:rsid w:val="003A470B"/>
    <w:rsid w:val="003A4ADE"/>
    <w:rsid w:val="003A4EAA"/>
    <w:rsid w:val="003A52FA"/>
    <w:rsid w:val="003A599F"/>
    <w:rsid w:val="003A5D48"/>
    <w:rsid w:val="003B0A03"/>
    <w:rsid w:val="003B0D1A"/>
    <w:rsid w:val="003B12E6"/>
    <w:rsid w:val="003B689A"/>
    <w:rsid w:val="003B78F2"/>
    <w:rsid w:val="003C05FC"/>
    <w:rsid w:val="003C219D"/>
    <w:rsid w:val="003C35B0"/>
    <w:rsid w:val="003C5EE7"/>
    <w:rsid w:val="003D023E"/>
    <w:rsid w:val="003D27C0"/>
    <w:rsid w:val="003D4042"/>
    <w:rsid w:val="003D4417"/>
    <w:rsid w:val="003D5A81"/>
    <w:rsid w:val="003D7C07"/>
    <w:rsid w:val="003E086F"/>
    <w:rsid w:val="003E70FB"/>
    <w:rsid w:val="003E754C"/>
    <w:rsid w:val="003F6A9A"/>
    <w:rsid w:val="003F6DFF"/>
    <w:rsid w:val="00400A88"/>
    <w:rsid w:val="004019A5"/>
    <w:rsid w:val="0040220B"/>
    <w:rsid w:val="00404062"/>
    <w:rsid w:val="00405176"/>
    <w:rsid w:val="004109EF"/>
    <w:rsid w:val="00411C32"/>
    <w:rsid w:val="00412829"/>
    <w:rsid w:val="00417DE7"/>
    <w:rsid w:val="004239CF"/>
    <w:rsid w:val="00426CB6"/>
    <w:rsid w:val="004316A9"/>
    <w:rsid w:val="004319A7"/>
    <w:rsid w:val="004343A3"/>
    <w:rsid w:val="00435F69"/>
    <w:rsid w:val="004378F2"/>
    <w:rsid w:val="004420A1"/>
    <w:rsid w:val="0044292A"/>
    <w:rsid w:val="00443193"/>
    <w:rsid w:val="00443481"/>
    <w:rsid w:val="00444BF3"/>
    <w:rsid w:val="004536C1"/>
    <w:rsid w:val="00454E87"/>
    <w:rsid w:val="004562FE"/>
    <w:rsid w:val="00460321"/>
    <w:rsid w:val="004631E5"/>
    <w:rsid w:val="0046606D"/>
    <w:rsid w:val="00471F2F"/>
    <w:rsid w:val="00472FA8"/>
    <w:rsid w:val="004749A7"/>
    <w:rsid w:val="00475547"/>
    <w:rsid w:val="00476562"/>
    <w:rsid w:val="00480B3D"/>
    <w:rsid w:val="00482E05"/>
    <w:rsid w:val="00483C54"/>
    <w:rsid w:val="004855EA"/>
    <w:rsid w:val="004860D3"/>
    <w:rsid w:val="0048751B"/>
    <w:rsid w:val="00490515"/>
    <w:rsid w:val="004910FB"/>
    <w:rsid w:val="0049520E"/>
    <w:rsid w:val="00497F8E"/>
    <w:rsid w:val="004A0C00"/>
    <w:rsid w:val="004A32A8"/>
    <w:rsid w:val="004B2926"/>
    <w:rsid w:val="004B3769"/>
    <w:rsid w:val="004B41ED"/>
    <w:rsid w:val="004B4220"/>
    <w:rsid w:val="004B4CBF"/>
    <w:rsid w:val="004B6778"/>
    <w:rsid w:val="004C1229"/>
    <w:rsid w:val="004C267B"/>
    <w:rsid w:val="004C310D"/>
    <w:rsid w:val="004C487A"/>
    <w:rsid w:val="004C4FC9"/>
    <w:rsid w:val="004C6D40"/>
    <w:rsid w:val="004C76C0"/>
    <w:rsid w:val="004D0CFB"/>
    <w:rsid w:val="004D4253"/>
    <w:rsid w:val="004D4650"/>
    <w:rsid w:val="004D622E"/>
    <w:rsid w:val="004D6FE8"/>
    <w:rsid w:val="004D6FED"/>
    <w:rsid w:val="004D7086"/>
    <w:rsid w:val="004E03C8"/>
    <w:rsid w:val="004E1942"/>
    <w:rsid w:val="004E1AC8"/>
    <w:rsid w:val="004E6F50"/>
    <w:rsid w:val="004F07B4"/>
    <w:rsid w:val="004F24EF"/>
    <w:rsid w:val="004F5D62"/>
    <w:rsid w:val="004F6567"/>
    <w:rsid w:val="0050102C"/>
    <w:rsid w:val="00503A6D"/>
    <w:rsid w:val="005040A8"/>
    <w:rsid w:val="00506AE5"/>
    <w:rsid w:val="00511F22"/>
    <w:rsid w:val="00512EF8"/>
    <w:rsid w:val="005170FB"/>
    <w:rsid w:val="0052275C"/>
    <w:rsid w:val="00524C76"/>
    <w:rsid w:val="005267B4"/>
    <w:rsid w:val="00527306"/>
    <w:rsid w:val="00535758"/>
    <w:rsid w:val="0054116A"/>
    <w:rsid w:val="005420E0"/>
    <w:rsid w:val="005423A2"/>
    <w:rsid w:val="00546CC3"/>
    <w:rsid w:val="00556135"/>
    <w:rsid w:val="0055710C"/>
    <w:rsid w:val="0055783C"/>
    <w:rsid w:val="00561100"/>
    <w:rsid w:val="00561FB7"/>
    <w:rsid w:val="00563B86"/>
    <w:rsid w:val="00564541"/>
    <w:rsid w:val="005655EB"/>
    <w:rsid w:val="0056595C"/>
    <w:rsid w:val="0056619C"/>
    <w:rsid w:val="00570271"/>
    <w:rsid w:val="0057338F"/>
    <w:rsid w:val="00573729"/>
    <w:rsid w:val="00574B4D"/>
    <w:rsid w:val="00575791"/>
    <w:rsid w:val="00585060"/>
    <w:rsid w:val="00585A3F"/>
    <w:rsid w:val="0058662D"/>
    <w:rsid w:val="005A111F"/>
    <w:rsid w:val="005A2498"/>
    <w:rsid w:val="005A2EAF"/>
    <w:rsid w:val="005A301D"/>
    <w:rsid w:val="005A323F"/>
    <w:rsid w:val="005A5E81"/>
    <w:rsid w:val="005A6578"/>
    <w:rsid w:val="005A6807"/>
    <w:rsid w:val="005B39E8"/>
    <w:rsid w:val="005B3F7D"/>
    <w:rsid w:val="005B6A35"/>
    <w:rsid w:val="005B7488"/>
    <w:rsid w:val="005B767D"/>
    <w:rsid w:val="005C1793"/>
    <w:rsid w:val="005C614E"/>
    <w:rsid w:val="005D084C"/>
    <w:rsid w:val="005D1D49"/>
    <w:rsid w:val="005D42B8"/>
    <w:rsid w:val="005E7E4F"/>
    <w:rsid w:val="005F10BF"/>
    <w:rsid w:val="005F3124"/>
    <w:rsid w:val="005F32C9"/>
    <w:rsid w:val="005F46F2"/>
    <w:rsid w:val="005F6595"/>
    <w:rsid w:val="00600438"/>
    <w:rsid w:val="0060088C"/>
    <w:rsid w:val="00601C21"/>
    <w:rsid w:val="00603389"/>
    <w:rsid w:val="00603B70"/>
    <w:rsid w:val="00606857"/>
    <w:rsid w:val="00614BF5"/>
    <w:rsid w:val="0061528F"/>
    <w:rsid w:val="00615920"/>
    <w:rsid w:val="006218ED"/>
    <w:rsid w:val="006221A8"/>
    <w:rsid w:val="0062298E"/>
    <w:rsid w:val="0062344E"/>
    <w:rsid w:val="0062442F"/>
    <w:rsid w:val="00624548"/>
    <w:rsid w:val="00624A44"/>
    <w:rsid w:val="006260A7"/>
    <w:rsid w:val="00626506"/>
    <w:rsid w:val="0062690C"/>
    <w:rsid w:val="00630DA3"/>
    <w:rsid w:val="006359D4"/>
    <w:rsid w:val="00635DC3"/>
    <w:rsid w:val="00637903"/>
    <w:rsid w:val="00637F73"/>
    <w:rsid w:val="00640645"/>
    <w:rsid w:val="00640968"/>
    <w:rsid w:val="00641D6F"/>
    <w:rsid w:val="00643015"/>
    <w:rsid w:val="006432C4"/>
    <w:rsid w:val="006448D1"/>
    <w:rsid w:val="00645285"/>
    <w:rsid w:val="006464A0"/>
    <w:rsid w:val="0064729E"/>
    <w:rsid w:val="00652792"/>
    <w:rsid w:val="00652D08"/>
    <w:rsid w:val="006572C5"/>
    <w:rsid w:val="0066099C"/>
    <w:rsid w:val="0066101F"/>
    <w:rsid w:val="00663A56"/>
    <w:rsid w:val="00664B5E"/>
    <w:rsid w:val="006715A7"/>
    <w:rsid w:val="00672621"/>
    <w:rsid w:val="006743F3"/>
    <w:rsid w:val="00674AD1"/>
    <w:rsid w:val="0068145F"/>
    <w:rsid w:val="006814D3"/>
    <w:rsid w:val="0068546C"/>
    <w:rsid w:val="006946AF"/>
    <w:rsid w:val="006946C6"/>
    <w:rsid w:val="00695FDE"/>
    <w:rsid w:val="006960B0"/>
    <w:rsid w:val="00697BFB"/>
    <w:rsid w:val="006A127D"/>
    <w:rsid w:val="006A395F"/>
    <w:rsid w:val="006A3987"/>
    <w:rsid w:val="006A6976"/>
    <w:rsid w:val="006B160A"/>
    <w:rsid w:val="006B5869"/>
    <w:rsid w:val="006C4256"/>
    <w:rsid w:val="006C7C8C"/>
    <w:rsid w:val="006D37F3"/>
    <w:rsid w:val="006D5433"/>
    <w:rsid w:val="006D58D6"/>
    <w:rsid w:val="006E188C"/>
    <w:rsid w:val="006E53FE"/>
    <w:rsid w:val="006E54B8"/>
    <w:rsid w:val="006E5A05"/>
    <w:rsid w:val="006E5B59"/>
    <w:rsid w:val="006E6D51"/>
    <w:rsid w:val="006E79B7"/>
    <w:rsid w:val="006F0181"/>
    <w:rsid w:val="006F16BB"/>
    <w:rsid w:val="006F1DE8"/>
    <w:rsid w:val="006F2714"/>
    <w:rsid w:val="006F3F1F"/>
    <w:rsid w:val="006F48A5"/>
    <w:rsid w:val="006F5293"/>
    <w:rsid w:val="006F68AE"/>
    <w:rsid w:val="00700D5B"/>
    <w:rsid w:val="00703120"/>
    <w:rsid w:val="00705FD0"/>
    <w:rsid w:val="00706107"/>
    <w:rsid w:val="00710C11"/>
    <w:rsid w:val="007114B6"/>
    <w:rsid w:val="00713D81"/>
    <w:rsid w:val="00714715"/>
    <w:rsid w:val="00714A69"/>
    <w:rsid w:val="007158F0"/>
    <w:rsid w:val="007162DB"/>
    <w:rsid w:val="00717A64"/>
    <w:rsid w:val="00726963"/>
    <w:rsid w:val="00731AFA"/>
    <w:rsid w:val="007353C1"/>
    <w:rsid w:val="007415A2"/>
    <w:rsid w:val="00744ACB"/>
    <w:rsid w:val="0074683F"/>
    <w:rsid w:val="00751DEC"/>
    <w:rsid w:val="00752845"/>
    <w:rsid w:val="007531E2"/>
    <w:rsid w:val="00753CA2"/>
    <w:rsid w:val="0075406F"/>
    <w:rsid w:val="00754226"/>
    <w:rsid w:val="00754658"/>
    <w:rsid w:val="007551EB"/>
    <w:rsid w:val="0075665A"/>
    <w:rsid w:val="00760EC9"/>
    <w:rsid w:val="0076282A"/>
    <w:rsid w:val="0076578D"/>
    <w:rsid w:val="00766003"/>
    <w:rsid w:val="00766439"/>
    <w:rsid w:val="00766A62"/>
    <w:rsid w:val="00770415"/>
    <w:rsid w:val="00770E99"/>
    <w:rsid w:val="00772F9E"/>
    <w:rsid w:val="00774981"/>
    <w:rsid w:val="00776AEF"/>
    <w:rsid w:val="00777894"/>
    <w:rsid w:val="007810DA"/>
    <w:rsid w:val="007818E8"/>
    <w:rsid w:val="007822D3"/>
    <w:rsid w:val="00783F1F"/>
    <w:rsid w:val="00785965"/>
    <w:rsid w:val="00785A58"/>
    <w:rsid w:val="007863DF"/>
    <w:rsid w:val="00786426"/>
    <w:rsid w:val="00786CA0"/>
    <w:rsid w:val="00791997"/>
    <w:rsid w:val="007934C5"/>
    <w:rsid w:val="007A0EAD"/>
    <w:rsid w:val="007A0F1E"/>
    <w:rsid w:val="007A1844"/>
    <w:rsid w:val="007A25D8"/>
    <w:rsid w:val="007A27BB"/>
    <w:rsid w:val="007A6B08"/>
    <w:rsid w:val="007A7B15"/>
    <w:rsid w:val="007B095A"/>
    <w:rsid w:val="007B0E50"/>
    <w:rsid w:val="007B47C0"/>
    <w:rsid w:val="007B544C"/>
    <w:rsid w:val="007B7708"/>
    <w:rsid w:val="007B7E8E"/>
    <w:rsid w:val="007C0494"/>
    <w:rsid w:val="007C0D00"/>
    <w:rsid w:val="007C2103"/>
    <w:rsid w:val="007C3C8E"/>
    <w:rsid w:val="007C5E8B"/>
    <w:rsid w:val="007C6A7E"/>
    <w:rsid w:val="007D080B"/>
    <w:rsid w:val="007D22D5"/>
    <w:rsid w:val="007D30E7"/>
    <w:rsid w:val="007D43BE"/>
    <w:rsid w:val="007D683F"/>
    <w:rsid w:val="007D7203"/>
    <w:rsid w:val="007E0BA0"/>
    <w:rsid w:val="007E19BE"/>
    <w:rsid w:val="007E20F6"/>
    <w:rsid w:val="007E3892"/>
    <w:rsid w:val="007F3698"/>
    <w:rsid w:val="007F47C4"/>
    <w:rsid w:val="007F4AFC"/>
    <w:rsid w:val="007F5659"/>
    <w:rsid w:val="007F6D71"/>
    <w:rsid w:val="00801702"/>
    <w:rsid w:val="008021DE"/>
    <w:rsid w:val="00803E3B"/>
    <w:rsid w:val="00803F3F"/>
    <w:rsid w:val="008050B1"/>
    <w:rsid w:val="00811671"/>
    <w:rsid w:val="008121E6"/>
    <w:rsid w:val="008133AC"/>
    <w:rsid w:val="008146E7"/>
    <w:rsid w:val="00821938"/>
    <w:rsid w:val="00821F38"/>
    <w:rsid w:val="008225DE"/>
    <w:rsid w:val="00822757"/>
    <w:rsid w:val="008227AE"/>
    <w:rsid w:val="00823739"/>
    <w:rsid w:val="00823A06"/>
    <w:rsid w:val="00823F92"/>
    <w:rsid w:val="0082430F"/>
    <w:rsid w:val="00826074"/>
    <w:rsid w:val="00827EDF"/>
    <w:rsid w:val="0083281B"/>
    <w:rsid w:val="00836840"/>
    <w:rsid w:val="0083728D"/>
    <w:rsid w:val="00837A75"/>
    <w:rsid w:val="00840422"/>
    <w:rsid w:val="00841DC2"/>
    <w:rsid w:val="00846890"/>
    <w:rsid w:val="0084765F"/>
    <w:rsid w:val="00847D6C"/>
    <w:rsid w:val="0085303C"/>
    <w:rsid w:val="00854721"/>
    <w:rsid w:val="00860A11"/>
    <w:rsid w:val="00860F58"/>
    <w:rsid w:val="008632E7"/>
    <w:rsid w:val="008640BE"/>
    <w:rsid w:val="0086570B"/>
    <w:rsid w:val="008670A0"/>
    <w:rsid w:val="008700E5"/>
    <w:rsid w:val="0087043B"/>
    <w:rsid w:val="00870CCE"/>
    <w:rsid w:val="00871C61"/>
    <w:rsid w:val="00872314"/>
    <w:rsid w:val="008733FC"/>
    <w:rsid w:val="00873B67"/>
    <w:rsid w:val="008748D9"/>
    <w:rsid w:val="00874FC3"/>
    <w:rsid w:val="00875ADA"/>
    <w:rsid w:val="00880DAF"/>
    <w:rsid w:val="00882507"/>
    <w:rsid w:val="00883462"/>
    <w:rsid w:val="00884AD6"/>
    <w:rsid w:val="00884E94"/>
    <w:rsid w:val="0088519C"/>
    <w:rsid w:val="008863A9"/>
    <w:rsid w:val="008863BB"/>
    <w:rsid w:val="00886D7F"/>
    <w:rsid w:val="00896427"/>
    <w:rsid w:val="008975DC"/>
    <w:rsid w:val="008A0B33"/>
    <w:rsid w:val="008A138F"/>
    <w:rsid w:val="008A1A75"/>
    <w:rsid w:val="008A2CD5"/>
    <w:rsid w:val="008A2E83"/>
    <w:rsid w:val="008A4AEE"/>
    <w:rsid w:val="008A71B2"/>
    <w:rsid w:val="008B073F"/>
    <w:rsid w:val="008B1885"/>
    <w:rsid w:val="008B266E"/>
    <w:rsid w:val="008B5459"/>
    <w:rsid w:val="008B594D"/>
    <w:rsid w:val="008B684F"/>
    <w:rsid w:val="008C2A86"/>
    <w:rsid w:val="008C571D"/>
    <w:rsid w:val="008C68EB"/>
    <w:rsid w:val="008D055F"/>
    <w:rsid w:val="008D0E4C"/>
    <w:rsid w:val="008D41D6"/>
    <w:rsid w:val="008D4D73"/>
    <w:rsid w:val="008E09FF"/>
    <w:rsid w:val="008E0B03"/>
    <w:rsid w:val="008E14D5"/>
    <w:rsid w:val="008E18AB"/>
    <w:rsid w:val="008E1B63"/>
    <w:rsid w:val="008E2BB1"/>
    <w:rsid w:val="008E2C34"/>
    <w:rsid w:val="008E35D9"/>
    <w:rsid w:val="008E5220"/>
    <w:rsid w:val="008E5B0F"/>
    <w:rsid w:val="008E774C"/>
    <w:rsid w:val="008F5E8A"/>
    <w:rsid w:val="008F6066"/>
    <w:rsid w:val="008F7370"/>
    <w:rsid w:val="00900A32"/>
    <w:rsid w:val="00902CD3"/>
    <w:rsid w:val="009066F3"/>
    <w:rsid w:val="0090730A"/>
    <w:rsid w:val="00907FA1"/>
    <w:rsid w:val="00910A20"/>
    <w:rsid w:val="0091345E"/>
    <w:rsid w:val="0092010D"/>
    <w:rsid w:val="009212FF"/>
    <w:rsid w:val="00922FA1"/>
    <w:rsid w:val="00923DA7"/>
    <w:rsid w:val="00926792"/>
    <w:rsid w:val="00930F53"/>
    <w:rsid w:val="00931728"/>
    <w:rsid w:val="009353E6"/>
    <w:rsid w:val="009377E5"/>
    <w:rsid w:val="009417AE"/>
    <w:rsid w:val="009420A9"/>
    <w:rsid w:val="00943B9B"/>
    <w:rsid w:val="00950BB8"/>
    <w:rsid w:val="009529DC"/>
    <w:rsid w:val="0095308D"/>
    <w:rsid w:val="0095541F"/>
    <w:rsid w:val="00956EED"/>
    <w:rsid w:val="00961894"/>
    <w:rsid w:val="009632F8"/>
    <w:rsid w:val="00964066"/>
    <w:rsid w:val="00964549"/>
    <w:rsid w:val="009673D0"/>
    <w:rsid w:val="0096761E"/>
    <w:rsid w:val="00970E0B"/>
    <w:rsid w:val="0097285E"/>
    <w:rsid w:val="00972EA2"/>
    <w:rsid w:val="0098190A"/>
    <w:rsid w:val="00983756"/>
    <w:rsid w:val="00984FCC"/>
    <w:rsid w:val="00985E25"/>
    <w:rsid w:val="009907D2"/>
    <w:rsid w:val="00991C91"/>
    <w:rsid w:val="009934B6"/>
    <w:rsid w:val="009A0EF7"/>
    <w:rsid w:val="009A150F"/>
    <w:rsid w:val="009A3074"/>
    <w:rsid w:val="009A412F"/>
    <w:rsid w:val="009A4BE6"/>
    <w:rsid w:val="009A6087"/>
    <w:rsid w:val="009B1B60"/>
    <w:rsid w:val="009B482D"/>
    <w:rsid w:val="009C4A59"/>
    <w:rsid w:val="009D0413"/>
    <w:rsid w:val="009D0BED"/>
    <w:rsid w:val="009D715F"/>
    <w:rsid w:val="009D7364"/>
    <w:rsid w:val="009E0E3A"/>
    <w:rsid w:val="009E22C0"/>
    <w:rsid w:val="009E2F6D"/>
    <w:rsid w:val="009E3BD9"/>
    <w:rsid w:val="009E469D"/>
    <w:rsid w:val="009E7BF0"/>
    <w:rsid w:val="009F03A9"/>
    <w:rsid w:val="009F42CC"/>
    <w:rsid w:val="009F59A4"/>
    <w:rsid w:val="009F797B"/>
    <w:rsid w:val="00A00D2B"/>
    <w:rsid w:val="00A00F62"/>
    <w:rsid w:val="00A01156"/>
    <w:rsid w:val="00A02EC2"/>
    <w:rsid w:val="00A04360"/>
    <w:rsid w:val="00A0771A"/>
    <w:rsid w:val="00A109B4"/>
    <w:rsid w:val="00A2272A"/>
    <w:rsid w:val="00A237C4"/>
    <w:rsid w:val="00A24FE5"/>
    <w:rsid w:val="00A26DF2"/>
    <w:rsid w:val="00A32C5D"/>
    <w:rsid w:val="00A345E5"/>
    <w:rsid w:val="00A37EA6"/>
    <w:rsid w:val="00A409E1"/>
    <w:rsid w:val="00A41E9E"/>
    <w:rsid w:val="00A435F0"/>
    <w:rsid w:val="00A43CCB"/>
    <w:rsid w:val="00A45262"/>
    <w:rsid w:val="00A47E5B"/>
    <w:rsid w:val="00A505E9"/>
    <w:rsid w:val="00A51029"/>
    <w:rsid w:val="00A528A3"/>
    <w:rsid w:val="00A54FEE"/>
    <w:rsid w:val="00A564A0"/>
    <w:rsid w:val="00A64525"/>
    <w:rsid w:val="00A65B15"/>
    <w:rsid w:val="00A67622"/>
    <w:rsid w:val="00A67CA9"/>
    <w:rsid w:val="00A71B57"/>
    <w:rsid w:val="00A72930"/>
    <w:rsid w:val="00A76132"/>
    <w:rsid w:val="00A766E8"/>
    <w:rsid w:val="00A80455"/>
    <w:rsid w:val="00A80BDC"/>
    <w:rsid w:val="00A92123"/>
    <w:rsid w:val="00A94BC6"/>
    <w:rsid w:val="00A95D07"/>
    <w:rsid w:val="00A9703A"/>
    <w:rsid w:val="00AA2893"/>
    <w:rsid w:val="00AA4DC7"/>
    <w:rsid w:val="00AA66E5"/>
    <w:rsid w:val="00AA6ABC"/>
    <w:rsid w:val="00AA7784"/>
    <w:rsid w:val="00AB1267"/>
    <w:rsid w:val="00AB445C"/>
    <w:rsid w:val="00AB5A05"/>
    <w:rsid w:val="00AC045C"/>
    <w:rsid w:val="00AC2EA3"/>
    <w:rsid w:val="00AC4D5F"/>
    <w:rsid w:val="00AC7955"/>
    <w:rsid w:val="00AC7E29"/>
    <w:rsid w:val="00AD08F2"/>
    <w:rsid w:val="00AD5BCD"/>
    <w:rsid w:val="00AD7049"/>
    <w:rsid w:val="00AE3457"/>
    <w:rsid w:val="00AE4C9E"/>
    <w:rsid w:val="00AE6787"/>
    <w:rsid w:val="00AF0A14"/>
    <w:rsid w:val="00AF1601"/>
    <w:rsid w:val="00AF3C35"/>
    <w:rsid w:val="00AF3D30"/>
    <w:rsid w:val="00AF660E"/>
    <w:rsid w:val="00B006AB"/>
    <w:rsid w:val="00B14FF4"/>
    <w:rsid w:val="00B1565C"/>
    <w:rsid w:val="00B201CC"/>
    <w:rsid w:val="00B20EB2"/>
    <w:rsid w:val="00B21E22"/>
    <w:rsid w:val="00B25B14"/>
    <w:rsid w:val="00B25B1C"/>
    <w:rsid w:val="00B27D9F"/>
    <w:rsid w:val="00B314E8"/>
    <w:rsid w:val="00B319B0"/>
    <w:rsid w:val="00B3287B"/>
    <w:rsid w:val="00B344E0"/>
    <w:rsid w:val="00B35C5E"/>
    <w:rsid w:val="00B35FB8"/>
    <w:rsid w:val="00B43AFA"/>
    <w:rsid w:val="00B532CF"/>
    <w:rsid w:val="00B5389A"/>
    <w:rsid w:val="00B54354"/>
    <w:rsid w:val="00B5473B"/>
    <w:rsid w:val="00B56025"/>
    <w:rsid w:val="00B563D5"/>
    <w:rsid w:val="00B56436"/>
    <w:rsid w:val="00B70493"/>
    <w:rsid w:val="00B74E2A"/>
    <w:rsid w:val="00B75213"/>
    <w:rsid w:val="00B860AE"/>
    <w:rsid w:val="00B94501"/>
    <w:rsid w:val="00B949C9"/>
    <w:rsid w:val="00B9633E"/>
    <w:rsid w:val="00B976F0"/>
    <w:rsid w:val="00BA0585"/>
    <w:rsid w:val="00BA0C70"/>
    <w:rsid w:val="00BA2E80"/>
    <w:rsid w:val="00BB31F9"/>
    <w:rsid w:val="00BB5262"/>
    <w:rsid w:val="00BB6481"/>
    <w:rsid w:val="00BB6501"/>
    <w:rsid w:val="00BC4597"/>
    <w:rsid w:val="00BC5F10"/>
    <w:rsid w:val="00BD0C89"/>
    <w:rsid w:val="00BD3EAA"/>
    <w:rsid w:val="00BD59A8"/>
    <w:rsid w:val="00BD6414"/>
    <w:rsid w:val="00BE3BCB"/>
    <w:rsid w:val="00BE4F2D"/>
    <w:rsid w:val="00BE50E1"/>
    <w:rsid w:val="00BE6AD0"/>
    <w:rsid w:val="00BE703A"/>
    <w:rsid w:val="00BF0C51"/>
    <w:rsid w:val="00BF1821"/>
    <w:rsid w:val="00BF18E6"/>
    <w:rsid w:val="00BF2A11"/>
    <w:rsid w:val="00BF360D"/>
    <w:rsid w:val="00BF64DA"/>
    <w:rsid w:val="00BF6FDD"/>
    <w:rsid w:val="00C01AE7"/>
    <w:rsid w:val="00C01FD9"/>
    <w:rsid w:val="00C02E2B"/>
    <w:rsid w:val="00C03CD8"/>
    <w:rsid w:val="00C06962"/>
    <w:rsid w:val="00C11BE4"/>
    <w:rsid w:val="00C14475"/>
    <w:rsid w:val="00C1787B"/>
    <w:rsid w:val="00C20157"/>
    <w:rsid w:val="00C214B3"/>
    <w:rsid w:val="00C224D4"/>
    <w:rsid w:val="00C2399B"/>
    <w:rsid w:val="00C25902"/>
    <w:rsid w:val="00C25C0B"/>
    <w:rsid w:val="00C318DB"/>
    <w:rsid w:val="00C31D88"/>
    <w:rsid w:val="00C32305"/>
    <w:rsid w:val="00C33B47"/>
    <w:rsid w:val="00C41189"/>
    <w:rsid w:val="00C4186B"/>
    <w:rsid w:val="00C41C49"/>
    <w:rsid w:val="00C4388E"/>
    <w:rsid w:val="00C45D81"/>
    <w:rsid w:val="00C50B5B"/>
    <w:rsid w:val="00C52084"/>
    <w:rsid w:val="00C521DC"/>
    <w:rsid w:val="00C5270B"/>
    <w:rsid w:val="00C52EC5"/>
    <w:rsid w:val="00C53C6B"/>
    <w:rsid w:val="00C555A8"/>
    <w:rsid w:val="00C609D0"/>
    <w:rsid w:val="00C63F3A"/>
    <w:rsid w:val="00C64914"/>
    <w:rsid w:val="00C6504D"/>
    <w:rsid w:val="00C6629B"/>
    <w:rsid w:val="00C755B6"/>
    <w:rsid w:val="00C75DC2"/>
    <w:rsid w:val="00C76D08"/>
    <w:rsid w:val="00C847EC"/>
    <w:rsid w:val="00C85ABE"/>
    <w:rsid w:val="00C860B8"/>
    <w:rsid w:val="00C9079B"/>
    <w:rsid w:val="00C93E94"/>
    <w:rsid w:val="00C94852"/>
    <w:rsid w:val="00C95493"/>
    <w:rsid w:val="00C972B9"/>
    <w:rsid w:val="00CA1065"/>
    <w:rsid w:val="00CA20D1"/>
    <w:rsid w:val="00CA2FFD"/>
    <w:rsid w:val="00CA3298"/>
    <w:rsid w:val="00CB0C92"/>
    <w:rsid w:val="00CB27D4"/>
    <w:rsid w:val="00CB2B62"/>
    <w:rsid w:val="00CC0753"/>
    <w:rsid w:val="00CC5414"/>
    <w:rsid w:val="00CC6820"/>
    <w:rsid w:val="00CC711E"/>
    <w:rsid w:val="00CD116D"/>
    <w:rsid w:val="00CD33E0"/>
    <w:rsid w:val="00CD5115"/>
    <w:rsid w:val="00CD5561"/>
    <w:rsid w:val="00CD599B"/>
    <w:rsid w:val="00CE36F9"/>
    <w:rsid w:val="00CE3CBA"/>
    <w:rsid w:val="00CE46AD"/>
    <w:rsid w:val="00CE5445"/>
    <w:rsid w:val="00CE6036"/>
    <w:rsid w:val="00CE7F1A"/>
    <w:rsid w:val="00CF1945"/>
    <w:rsid w:val="00CF378E"/>
    <w:rsid w:val="00CF5E0C"/>
    <w:rsid w:val="00CF5FB0"/>
    <w:rsid w:val="00D03A6B"/>
    <w:rsid w:val="00D0421A"/>
    <w:rsid w:val="00D04606"/>
    <w:rsid w:val="00D0539F"/>
    <w:rsid w:val="00D05826"/>
    <w:rsid w:val="00D07E1B"/>
    <w:rsid w:val="00D10A04"/>
    <w:rsid w:val="00D13460"/>
    <w:rsid w:val="00D159D5"/>
    <w:rsid w:val="00D1646F"/>
    <w:rsid w:val="00D17170"/>
    <w:rsid w:val="00D174F6"/>
    <w:rsid w:val="00D23C4D"/>
    <w:rsid w:val="00D23FC0"/>
    <w:rsid w:val="00D24DE5"/>
    <w:rsid w:val="00D27E5F"/>
    <w:rsid w:val="00D3015B"/>
    <w:rsid w:val="00D3263E"/>
    <w:rsid w:val="00D35D41"/>
    <w:rsid w:val="00D40E4C"/>
    <w:rsid w:val="00D44BCC"/>
    <w:rsid w:val="00D44E1F"/>
    <w:rsid w:val="00D46079"/>
    <w:rsid w:val="00D46119"/>
    <w:rsid w:val="00D47857"/>
    <w:rsid w:val="00D50B8B"/>
    <w:rsid w:val="00D51CC8"/>
    <w:rsid w:val="00D52145"/>
    <w:rsid w:val="00D531B4"/>
    <w:rsid w:val="00D53A71"/>
    <w:rsid w:val="00D53F2B"/>
    <w:rsid w:val="00D543FA"/>
    <w:rsid w:val="00D54F3E"/>
    <w:rsid w:val="00D5509F"/>
    <w:rsid w:val="00D55DB0"/>
    <w:rsid w:val="00D55EDE"/>
    <w:rsid w:val="00D55FF0"/>
    <w:rsid w:val="00D56B7B"/>
    <w:rsid w:val="00D576C2"/>
    <w:rsid w:val="00D57D7D"/>
    <w:rsid w:val="00D6382A"/>
    <w:rsid w:val="00D70857"/>
    <w:rsid w:val="00D70E97"/>
    <w:rsid w:val="00D7166A"/>
    <w:rsid w:val="00D7598C"/>
    <w:rsid w:val="00D769F7"/>
    <w:rsid w:val="00D77368"/>
    <w:rsid w:val="00D845FA"/>
    <w:rsid w:val="00D86BFB"/>
    <w:rsid w:val="00D87511"/>
    <w:rsid w:val="00D958E8"/>
    <w:rsid w:val="00D97607"/>
    <w:rsid w:val="00DA31A3"/>
    <w:rsid w:val="00DA4DC9"/>
    <w:rsid w:val="00DA603F"/>
    <w:rsid w:val="00DB154E"/>
    <w:rsid w:val="00DB5A03"/>
    <w:rsid w:val="00DB6FB9"/>
    <w:rsid w:val="00DC13D7"/>
    <w:rsid w:val="00DC738A"/>
    <w:rsid w:val="00DC771F"/>
    <w:rsid w:val="00DC7F9B"/>
    <w:rsid w:val="00DD0847"/>
    <w:rsid w:val="00DD2A6A"/>
    <w:rsid w:val="00DD3F5D"/>
    <w:rsid w:val="00DD5D13"/>
    <w:rsid w:val="00DD5EC3"/>
    <w:rsid w:val="00DD7F7F"/>
    <w:rsid w:val="00DE1519"/>
    <w:rsid w:val="00DE16C0"/>
    <w:rsid w:val="00DE1B49"/>
    <w:rsid w:val="00DE22F7"/>
    <w:rsid w:val="00DE34AF"/>
    <w:rsid w:val="00DE3E00"/>
    <w:rsid w:val="00DE46CD"/>
    <w:rsid w:val="00DE6866"/>
    <w:rsid w:val="00DE6CCD"/>
    <w:rsid w:val="00DE7A69"/>
    <w:rsid w:val="00DF1385"/>
    <w:rsid w:val="00DF2987"/>
    <w:rsid w:val="00DF7C9D"/>
    <w:rsid w:val="00E00388"/>
    <w:rsid w:val="00E00797"/>
    <w:rsid w:val="00E02A50"/>
    <w:rsid w:val="00E061B6"/>
    <w:rsid w:val="00E07F47"/>
    <w:rsid w:val="00E118C4"/>
    <w:rsid w:val="00E14131"/>
    <w:rsid w:val="00E142CB"/>
    <w:rsid w:val="00E14767"/>
    <w:rsid w:val="00E15144"/>
    <w:rsid w:val="00E2012C"/>
    <w:rsid w:val="00E20172"/>
    <w:rsid w:val="00E23780"/>
    <w:rsid w:val="00E24855"/>
    <w:rsid w:val="00E26249"/>
    <w:rsid w:val="00E27A4A"/>
    <w:rsid w:val="00E30A31"/>
    <w:rsid w:val="00E30AA5"/>
    <w:rsid w:val="00E30B49"/>
    <w:rsid w:val="00E30C00"/>
    <w:rsid w:val="00E30DFC"/>
    <w:rsid w:val="00E30E77"/>
    <w:rsid w:val="00E35A6D"/>
    <w:rsid w:val="00E36ACE"/>
    <w:rsid w:val="00E44973"/>
    <w:rsid w:val="00E44CB1"/>
    <w:rsid w:val="00E450FE"/>
    <w:rsid w:val="00E460FC"/>
    <w:rsid w:val="00E4782D"/>
    <w:rsid w:val="00E47C26"/>
    <w:rsid w:val="00E51AD1"/>
    <w:rsid w:val="00E5354D"/>
    <w:rsid w:val="00E53673"/>
    <w:rsid w:val="00E553E4"/>
    <w:rsid w:val="00E554B3"/>
    <w:rsid w:val="00E607D7"/>
    <w:rsid w:val="00E637BE"/>
    <w:rsid w:val="00E67C5E"/>
    <w:rsid w:val="00E7024B"/>
    <w:rsid w:val="00E71BF1"/>
    <w:rsid w:val="00E72E66"/>
    <w:rsid w:val="00E739EE"/>
    <w:rsid w:val="00E7463B"/>
    <w:rsid w:val="00E746B9"/>
    <w:rsid w:val="00E74C1B"/>
    <w:rsid w:val="00E75625"/>
    <w:rsid w:val="00E76223"/>
    <w:rsid w:val="00E801B9"/>
    <w:rsid w:val="00E81740"/>
    <w:rsid w:val="00E83D8B"/>
    <w:rsid w:val="00E83EFB"/>
    <w:rsid w:val="00E86F33"/>
    <w:rsid w:val="00E90784"/>
    <w:rsid w:val="00E96241"/>
    <w:rsid w:val="00E96617"/>
    <w:rsid w:val="00E96F93"/>
    <w:rsid w:val="00E97BFD"/>
    <w:rsid w:val="00EA04DB"/>
    <w:rsid w:val="00EA4B81"/>
    <w:rsid w:val="00EA7FD3"/>
    <w:rsid w:val="00EB07F5"/>
    <w:rsid w:val="00EB14E5"/>
    <w:rsid w:val="00EB3B2C"/>
    <w:rsid w:val="00EC00D1"/>
    <w:rsid w:val="00EC576A"/>
    <w:rsid w:val="00EC6674"/>
    <w:rsid w:val="00EC78B2"/>
    <w:rsid w:val="00ED0A3F"/>
    <w:rsid w:val="00ED1937"/>
    <w:rsid w:val="00ED1A6D"/>
    <w:rsid w:val="00EE13BB"/>
    <w:rsid w:val="00EE6C3A"/>
    <w:rsid w:val="00EF091A"/>
    <w:rsid w:val="00EF3F6B"/>
    <w:rsid w:val="00EF6487"/>
    <w:rsid w:val="00EF67A9"/>
    <w:rsid w:val="00F010E2"/>
    <w:rsid w:val="00F057E3"/>
    <w:rsid w:val="00F06EEA"/>
    <w:rsid w:val="00F12CD0"/>
    <w:rsid w:val="00F1555F"/>
    <w:rsid w:val="00F175E5"/>
    <w:rsid w:val="00F17B07"/>
    <w:rsid w:val="00F200EB"/>
    <w:rsid w:val="00F248C2"/>
    <w:rsid w:val="00F24AA8"/>
    <w:rsid w:val="00F269D2"/>
    <w:rsid w:val="00F27820"/>
    <w:rsid w:val="00F30C2A"/>
    <w:rsid w:val="00F31726"/>
    <w:rsid w:val="00F32997"/>
    <w:rsid w:val="00F358DA"/>
    <w:rsid w:val="00F35A7C"/>
    <w:rsid w:val="00F3629C"/>
    <w:rsid w:val="00F3646C"/>
    <w:rsid w:val="00F401A5"/>
    <w:rsid w:val="00F40BD6"/>
    <w:rsid w:val="00F41030"/>
    <w:rsid w:val="00F4314E"/>
    <w:rsid w:val="00F4363C"/>
    <w:rsid w:val="00F43E38"/>
    <w:rsid w:val="00F45304"/>
    <w:rsid w:val="00F4772A"/>
    <w:rsid w:val="00F51AC8"/>
    <w:rsid w:val="00F5219A"/>
    <w:rsid w:val="00F52731"/>
    <w:rsid w:val="00F531DD"/>
    <w:rsid w:val="00F55245"/>
    <w:rsid w:val="00F557C3"/>
    <w:rsid w:val="00F569E0"/>
    <w:rsid w:val="00F56A17"/>
    <w:rsid w:val="00F62CCD"/>
    <w:rsid w:val="00F64B98"/>
    <w:rsid w:val="00F70EB0"/>
    <w:rsid w:val="00F712E5"/>
    <w:rsid w:val="00F7246A"/>
    <w:rsid w:val="00F73CCD"/>
    <w:rsid w:val="00F7432E"/>
    <w:rsid w:val="00F743D8"/>
    <w:rsid w:val="00F77D0C"/>
    <w:rsid w:val="00F77F37"/>
    <w:rsid w:val="00F83B28"/>
    <w:rsid w:val="00F83D6E"/>
    <w:rsid w:val="00F84AF1"/>
    <w:rsid w:val="00F85104"/>
    <w:rsid w:val="00F85D15"/>
    <w:rsid w:val="00F86244"/>
    <w:rsid w:val="00F879AD"/>
    <w:rsid w:val="00F90BC0"/>
    <w:rsid w:val="00F930E1"/>
    <w:rsid w:val="00F93E68"/>
    <w:rsid w:val="00FA040A"/>
    <w:rsid w:val="00FA27BA"/>
    <w:rsid w:val="00FA2C3C"/>
    <w:rsid w:val="00FA414F"/>
    <w:rsid w:val="00FA6766"/>
    <w:rsid w:val="00FA6904"/>
    <w:rsid w:val="00FB1BD7"/>
    <w:rsid w:val="00FB215D"/>
    <w:rsid w:val="00FB2EC3"/>
    <w:rsid w:val="00FB442A"/>
    <w:rsid w:val="00FB4909"/>
    <w:rsid w:val="00FC01AE"/>
    <w:rsid w:val="00FC1765"/>
    <w:rsid w:val="00FC1D52"/>
    <w:rsid w:val="00FC1E10"/>
    <w:rsid w:val="00FC3A7C"/>
    <w:rsid w:val="00FD5EFD"/>
    <w:rsid w:val="00FE66E0"/>
    <w:rsid w:val="00FF377D"/>
    <w:rsid w:val="00FF3DF0"/>
    <w:rsid w:val="00FF3F16"/>
    <w:rsid w:val="00FF4FE3"/>
    <w:rsid w:val="00FF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0195C70-E493-43ED-BDA5-5C9130312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421A"/>
    <w:pPr>
      <w:widowControl w:val="0"/>
      <w:spacing w:after="0" w:line="240" w:lineRule="auto"/>
      <w:jc w:val="both"/>
    </w:pPr>
    <w:rPr>
      <w:rFonts w:ascii="Times" w:eastAsia="平成明朝" w:hAnsi="Times" w:cs="Times New Roman"/>
      <w:kern w:val="2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469D"/>
    <w:pPr>
      <w:tabs>
        <w:tab w:val="center" w:pos="4419"/>
        <w:tab w:val="right" w:pos="8838"/>
      </w:tabs>
    </w:pPr>
  </w:style>
  <w:style w:type="character" w:customStyle="1" w:styleId="a4">
    <w:name w:val="ヘッダー (文字)"/>
    <w:basedOn w:val="a0"/>
    <w:link w:val="a3"/>
    <w:uiPriority w:val="99"/>
    <w:rsid w:val="009E469D"/>
    <w:rPr>
      <w:rFonts w:ascii="Times" w:eastAsia="平成明朝" w:hAnsi="Times" w:cs="Times New Roman"/>
      <w:kern w:val="2"/>
      <w:sz w:val="24"/>
      <w:szCs w:val="20"/>
    </w:rPr>
  </w:style>
  <w:style w:type="paragraph" w:styleId="a5">
    <w:name w:val="footer"/>
    <w:basedOn w:val="a"/>
    <w:link w:val="a6"/>
    <w:uiPriority w:val="99"/>
    <w:unhideWhenUsed/>
    <w:rsid w:val="009E469D"/>
    <w:pPr>
      <w:tabs>
        <w:tab w:val="center" w:pos="4419"/>
        <w:tab w:val="right" w:pos="8838"/>
      </w:tabs>
    </w:pPr>
  </w:style>
  <w:style w:type="character" w:customStyle="1" w:styleId="a6">
    <w:name w:val="フッター (文字)"/>
    <w:basedOn w:val="a0"/>
    <w:link w:val="a5"/>
    <w:uiPriority w:val="99"/>
    <w:rsid w:val="009E469D"/>
    <w:rPr>
      <w:rFonts w:ascii="Times" w:eastAsia="平成明朝" w:hAnsi="Times" w:cs="Times New Roman"/>
      <w:kern w:val="2"/>
      <w:sz w:val="24"/>
      <w:szCs w:val="20"/>
    </w:rPr>
  </w:style>
  <w:style w:type="character" w:customStyle="1" w:styleId="gd">
    <w:name w:val="gd"/>
    <w:basedOn w:val="a0"/>
    <w:rsid w:val="00BA2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428</Characters>
  <Application>Microsoft Office Word</Application>
  <DocSecurity>0</DocSecurity>
  <Lines>1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o</dc:creator>
  <cp:keywords/>
  <dc:description/>
  <cp:lastModifiedBy>Eko</cp:lastModifiedBy>
  <cp:revision>9</cp:revision>
  <dcterms:created xsi:type="dcterms:W3CDTF">2018-08-06T04:04:00Z</dcterms:created>
  <dcterms:modified xsi:type="dcterms:W3CDTF">2018-08-06T07:08:00Z</dcterms:modified>
</cp:coreProperties>
</file>